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C725F" w14:textId="77777777" w:rsidR="005722ED" w:rsidRPr="00C5113C" w:rsidRDefault="006E2CEC" w:rsidP="006E2CEC">
      <w:pPr>
        <w:jc w:val="center"/>
        <w:rPr>
          <w:rFonts w:ascii="Times New Roman" w:hAnsi="Times New Roman" w:cs="Times New Roman"/>
          <w:b/>
        </w:rPr>
      </w:pPr>
      <w:r w:rsidRPr="00C5113C">
        <w:rPr>
          <w:rFonts w:ascii="Times New Roman" w:hAnsi="Times New Roman" w:cs="Times New Roman"/>
          <w:b/>
        </w:rPr>
        <w:t>Research Summary Table Template</w:t>
      </w:r>
    </w:p>
    <w:p w14:paraId="223C8F7D" w14:textId="60975578" w:rsidR="006E2CEC" w:rsidRPr="00B22884" w:rsidRDefault="006E2CEC" w:rsidP="006E2CEC">
      <w:pPr>
        <w:jc w:val="center"/>
        <w:rPr>
          <w:rFonts w:ascii="Times New Roman" w:hAnsi="Times New Roman" w:cs="Times New Roman"/>
        </w:rPr>
      </w:pPr>
      <w:r w:rsidRPr="00B22884">
        <w:rPr>
          <w:rFonts w:ascii="Times New Roman" w:hAnsi="Times New Roman" w:cs="Times New Roman"/>
        </w:rPr>
        <w:t xml:space="preserve">For Week </w:t>
      </w:r>
      <w:r w:rsidR="00321843">
        <w:rPr>
          <w:rFonts w:ascii="Times New Roman" w:hAnsi="Times New Roman" w:cs="Times New Roman"/>
        </w:rPr>
        <w:t>4</w:t>
      </w:r>
      <w:r w:rsidRPr="00B22884">
        <w:rPr>
          <w:rFonts w:ascii="Times New Roman" w:hAnsi="Times New Roman" w:cs="Times New Roman"/>
        </w:rPr>
        <w:t xml:space="preserve"> Review of Literature Assignment</w:t>
      </w:r>
    </w:p>
    <w:p w14:paraId="0859743F" w14:textId="77777777" w:rsidR="006E2CEC" w:rsidRPr="00B22884" w:rsidRDefault="006E2CEC">
      <w:pPr>
        <w:rPr>
          <w:rFonts w:ascii="Times New Roman" w:hAnsi="Times New Roman" w:cs="Times New Roman"/>
        </w:rPr>
      </w:pPr>
    </w:p>
    <w:tbl>
      <w:tblPr>
        <w:tblStyle w:val="TableGrid"/>
        <w:tblW w:w="13675" w:type="dxa"/>
        <w:tblLook w:val="04A0" w:firstRow="1" w:lastRow="0" w:firstColumn="1" w:lastColumn="0" w:noHBand="0" w:noVBand="1"/>
      </w:tblPr>
      <w:tblGrid>
        <w:gridCol w:w="2115"/>
        <w:gridCol w:w="2114"/>
        <w:gridCol w:w="2114"/>
        <w:gridCol w:w="2114"/>
        <w:gridCol w:w="2114"/>
        <w:gridCol w:w="3104"/>
      </w:tblGrid>
      <w:tr w:rsidR="006E2CEC" w:rsidRPr="00B22884" w14:paraId="7F784E77" w14:textId="77777777" w:rsidTr="00C5113C">
        <w:tc>
          <w:tcPr>
            <w:tcW w:w="1555" w:type="dxa"/>
          </w:tcPr>
          <w:p w14:paraId="6ACD5373" w14:textId="77777777" w:rsidR="006E2CEC" w:rsidRPr="00B22884" w:rsidRDefault="006E2CEC" w:rsidP="006E2CEC">
            <w:pPr>
              <w:jc w:val="center"/>
              <w:rPr>
                <w:rFonts w:ascii="Times New Roman" w:hAnsi="Times New Roman" w:cs="Times New Roman"/>
              </w:rPr>
            </w:pPr>
            <w:r w:rsidRPr="00B22884">
              <w:rPr>
                <w:rFonts w:ascii="Times New Roman" w:hAnsi="Times New Roman" w:cs="Times New Roman"/>
              </w:rPr>
              <w:t>Author (Date)</w:t>
            </w:r>
          </w:p>
        </w:tc>
        <w:tc>
          <w:tcPr>
            <w:tcW w:w="1555" w:type="dxa"/>
          </w:tcPr>
          <w:p w14:paraId="62075651" w14:textId="77777777" w:rsidR="006E2CEC" w:rsidRPr="00B22884" w:rsidRDefault="006E2CEC" w:rsidP="006E2CEC">
            <w:pPr>
              <w:jc w:val="center"/>
              <w:rPr>
                <w:rFonts w:ascii="Times New Roman" w:hAnsi="Times New Roman" w:cs="Times New Roman"/>
              </w:rPr>
            </w:pPr>
            <w:r w:rsidRPr="00B22884">
              <w:rPr>
                <w:rFonts w:ascii="Times New Roman" w:hAnsi="Times New Roman" w:cs="Times New Roman"/>
              </w:rPr>
              <w:t>Design</w:t>
            </w:r>
          </w:p>
        </w:tc>
        <w:tc>
          <w:tcPr>
            <w:tcW w:w="1555" w:type="dxa"/>
          </w:tcPr>
          <w:p w14:paraId="4E873EDC" w14:textId="77777777" w:rsidR="006E2CEC" w:rsidRPr="00B22884" w:rsidRDefault="006E2CEC" w:rsidP="006E2CEC">
            <w:pPr>
              <w:jc w:val="center"/>
              <w:rPr>
                <w:rFonts w:ascii="Times New Roman" w:hAnsi="Times New Roman" w:cs="Times New Roman"/>
              </w:rPr>
            </w:pPr>
            <w:r w:rsidRPr="00B22884">
              <w:rPr>
                <w:rFonts w:ascii="Times New Roman" w:hAnsi="Times New Roman" w:cs="Times New Roman"/>
              </w:rPr>
              <w:t>Sample/</w:t>
            </w:r>
          </w:p>
          <w:p w14:paraId="35836B2B" w14:textId="77777777" w:rsidR="006E2CEC" w:rsidRPr="00B22884" w:rsidRDefault="006E2CEC" w:rsidP="006E2CEC">
            <w:pPr>
              <w:jc w:val="center"/>
              <w:rPr>
                <w:rFonts w:ascii="Times New Roman" w:hAnsi="Times New Roman" w:cs="Times New Roman"/>
              </w:rPr>
            </w:pPr>
            <w:r w:rsidRPr="00B22884">
              <w:rPr>
                <w:rFonts w:ascii="Times New Roman" w:hAnsi="Times New Roman" w:cs="Times New Roman"/>
              </w:rPr>
              <w:t>Setting</w:t>
            </w:r>
          </w:p>
        </w:tc>
        <w:tc>
          <w:tcPr>
            <w:tcW w:w="1555" w:type="dxa"/>
          </w:tcPr>
          <w:p w14:paraId="0DB32405" w14:textId="77777777" w:rsidR="006E2CEC" w:rsidRPr="00B22884" w:rsidRDefault="006E2CEC" w:rsidP="006E2CEC">
            <w:pPr>
              <w:jc w:val="center"/>
              <w:rPr>
                <w:rFonts w:ascii="Times New Roman" w:hAnsi="Times New Roman" w:cs="Times New Roman"/>
              </w:rPr>
            </w:pPr>
            <w:r w:rsidRPr="00B22884">
              <w:rPr>
                <w:rFonts w:ascii="Times New Roman" w:hAnsi="Times New Roman" w:cs="Times New Roman"/>
              </w:rPr>
              <w:t>Findings</w:t>
            </w:r>
          </w:p>
        </w:tc>
        <w:tc>
          <w:tcPr>
            <w:tcW w:w="1555" w:type="dxa"/>
          </w:tcPr>
          <w:p w14:paraId="2C798DAA" w14:textId="77777777" w:rsidR="006E2CEC" w:rsidRPr="00B22884" w:rsidRDefault="006E2CEC" w:rsidP="006E2CEC">
            <w:pPr>
              <w:jc w:val="center"/>
              <w:rPr>
                <w:rFonts w:ascii="Times New Roman" w:hAnsi="Times New Roman" w:cs="Times New Roman"/>
              </w:rPr>
            </w:pPr>
            <w:r w:rsidRPr="00B22884">
              <w:rPr>
                <w:rFonts w:ascii="Times New Roman" w:hAnsi="Times New Roman" w:cs="Times New Roman"/>
              </w:rPr>
              <w:t>Measures (Outcomes)</w:t>
            </w:r>
          </w:p>
        </w:tc>
        <w:tc>
          <w:tcPr>
            <w:tcW w:w="1555" w:type="dxa"/>
          </w:tcPr>
          <w:p w14:paraId="4E3C6EED" w14:textId="77777777" w:rsidR="006E2CEC" w:rsidRPr="00B22884" w:rsidRDefault="006E2CEC" w:rsidP="006E2CEC">
            <w:pPr>
              <w:jc w:val="center"/>
              <w:rPr>
                <w:rFonts w:ascii="Times New Roman" w:hAnsi="Times New Roman" w:cs="Times New Roman"/>
              </w:rPr>
            </w:pPr>
            <w:r w:rsidRPr="00B22884">
              <w:rPr>
                <w:rFonts w:ascii="Times New Roman" w:hAnsi="Times New Roman" w:cs="Times New Roman"/>
              </w:rPr>
              <w:t>Limitations/Evidence Level</w:t>
            </w:r>
          </w:p>
        </w:tc>
      </w:tr>
      <w:tr w:rsidR="006E2CEC" w:rsidRPr="00B22884" w14:paraId="39A4139D" w14:textId="77777777" w:rsidTr="00C5113C">
        <w:tc>
          <w:tcPr>
            <w:tcW w:w="1555" w:type="dxa"/>
          </w:tcPr>
          <w:p w14:paraId="4567194D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F42725F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532A605B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BBF6598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8A9263A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C2C46C7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  <w:tr w:rsidR="006E2CEC" w:rsidRPr="00B22884" w14:paraId="3C6F5C17" w14:textId="77777777" w:rsidTr="00C5113C">
        <w:tc>
          <w:tcPr>
            <w:tcW w:w="1555" w:type="dxa"/>
          </w:tcPr>
          <w:p w14:paraId="66914746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6E682F14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DE30CA0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7A68216D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07D7417F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67F85204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  <w:tr w:rsidR="006E2CEC" w:rsidRPr="00B22884" w14:paraId="4DA4F8F4" w14:textId="77777777" w:rsidTr="00C5113C">
        <w:tc>
          <w:tcPr>
            <w:tcW w:w="1555" w:type="dxa"/>
          </w:tcPr>
          <w:p w14:paraId="172CA2C5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66D0CD3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4091C967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33E84A96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718231FC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AC4740E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  <w:tr w:rsidR="006E2CEC" w:rsidRPr="00B22884" w14:paraId="4D90009B" w14:textId="77777777" w:rsidTr="00C5113C">
        <w:tc>
          <w:tcPr>
            <w:tcW w:w="1555" w:type="dxa"/>
          </w:tcPr>
          <w:p w14:paraId="4CEF8780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C2E11B1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E698520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124DD97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E55AFD7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5847979B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  <w:tr w:rsidR="00AA0090" w:rsidRPr="00B22884" w14:paraId="3739E610" w14:textId="77777777" w:rsidTr="00C5113C">
        <w:tc>
          <w:tcPr>
            <w:tcW w:w="1555" w:type="dxa"/>
          </w:tcPr>
          <w:p w14:paraId="39EE9543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0E0FA64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1F29A02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730B03BC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089B284E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4365E61E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</w:tr>
      <w:tr w:rsidR="00AA0090" w:rsidRPr="00B22884" w14:paraId="56677D44" w14:textId="77777777" w:rsidTr="00C5113C">
        <w:tc>
          <w:tcPr>
            <w:tcW w:w="1555" w:type="dxa"/>
          </w:tcPr>
          <w:p w14:paraId="5CEA62FA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6E3FFA4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3D302DC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12161F4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8B791AE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555C70FD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</w:tr>
      <w:tr w:rsidR="00AA0090" w:rsidRPr="00B22884" w14:paraId="00A1D83B" w14:textId="77777777" w:rsidTr="00C5113C">
        <w:tc>
          <w:tcPr>
            <w:tcW w:w="1555" w:type="dxa"/>
          </w:tcPr>
          <w:p w14:paraId="5ECD3FC6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0314785C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435A0457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6F6549CF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BCD70A1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33668FA7" w14:textId="77777777" w:rsidR="00AA0090" w:rsidRPr="00B22884" w:rsidRDefault="00AA0090">
            <w:pPr>
              <w:rPr>
                <w:rFonts w:ascii="Times New Roman" w:hAnsi="Times New Roman" w:cs="Times New Roman"/>
              </w:rPr>
            </w:pPr>
          </w:p>
        </w:tc>
      </w:tr>
      <w:tr w:rsidR="006E2CEC" w:rsidRPr="00B22884" w14:paraId="1BD2C88E" w14:textId="77777777" w:rsidTr="00C5113C">
        <w:tc>
          <w:tcPr>
            <w:tcW w:w="1555" w:type="dxa"/>
          </w:tcPr>
          <w:p w14:paraId="28741858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08D6C03D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31999697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6C32DBB2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76232862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3DD12705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  <w:tr w:rsidR="006E2CEC" w:rsidRPr="00B22884" w14:paraId="21556E32" w14:textId="77777777" w:rsidTr="00C5113C">
        <w:tc>
          <w:tcPr>
            <w:tcW w:w="1555" w:type="dxa"/>
          </w:tcPr>
          <w:p w14:paraId="0064ABFB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31267F19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CE69D6E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632416E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7104E2D6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637F2FB0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  <w:tr w:rsidR="006E2CEC" w:rsidRPr="00B22884" w14:paraId="5EB69053" w14:textId="77777777" w:rsidTr="00C5113C">
        <w:tc>
          <w:tcPr>
            <w:tcW w:w="1555" w:type="dxa"/>
          </w:tcPr>
          <w:p w14:paraId="65714649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45A23B5B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7BCBEDEB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597344BC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3620BD95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115DC71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  <w:tr w:rsidR="006E2CEC" w:rsidRPr="00B22884" w14:paraId="4F242786" w14:textId="77777777" w:rsidTr="00C5113C">
        <w:tc>
          <w:tcPr>
            <w:tcW w:w="1555" w:type="dxa"/>
          </w:tcPr>
          <w:p w14:paraId="1CCB9F9D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4AB70D3F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6B84011A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422B2CC5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0D6151D1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698C8701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  <w:tr w:rsidR="006E2CEC" w:rsidRPr="00B22884" w14:paraId="3A7F799B" w14:textId="77777777" w:rsidTr="00C5113C">
        <w:tc>
          <w:tcPr>
            <w:tcW w:w="1555" w:type="dxa"/>
          </w:tcPr>
          <w:p w14:paraId="390D2AAE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492B175F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152C8044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674161A1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524B4EC7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" w:type="dxa"/>
          </w:tcPr>
          <w:p w14:paraId="2E1A1AB6" w14:textId="77777777" w:rsidR="006E2CEC" w:rsidRPr="00B22884" w:rsidRDefault="006E2CEC">
            <w:pPr>
              <w:rPr>
                <w:rFonts w:ascii="Times New Roman" w:hAnsi="Times New Roman" w:cs="Times New Roman"/>
              </w:rPr>
            </w:pPr>
          </w:p>
        </w:tc>
      </w:tr>
    </w:tbl>
    <w:p w14:paraId="4768FFB5" w14:textId="77777777" w:rsidR="006E2CEC" w:rsidRPr="00B22884" w:rsidRDefault="006E2CEC">
      <w:pPr>
        <w:rPr>
          <w:rFonts w:ascii="Times New Roman" w:hAnsi="Times New Roman" w:cs="Times New Roman"/>
        </w:rPr>
      </w:pPr>
    </w:p>
    <w:sectPr w:rsidR="006E2CEC" w:rsidRPr="00B22884" w:rsidSect="00C5113C">
      <w:headerReference w:type="default" r:id="rId6"/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D47D0" w14:textId="77777777" w:rsidR="00464469" w:rsidRDefault="00464469" w:rsidP="00C5113C">
      <w:r>
        <w:separator/>
      </w:r>
    </w:p>
  </w:endnote>
  <w:endnote w:type="continuationSeparator" w:id="0">
    <w:p w14:paraId="3D967F30" w14:textId="77777777" w:rsidR="00464469" w:rsidRDefault="00464469" w:rsidP="00C51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10353" w14:textId="2426B98D" w:rsidR="00C5113C" w:rsidRDefault="00C5113C">
    <w:pPr>
      <w:pStyle w:val="Footer"/>
    </w:pPr>
    <w:r>
      <w:t>NR6</w:t>
    </w:r>
    <w:r w:rsidR="00321843">
      <w:t>3</w:t>
    </w:r>
    <w:r>
      <w:t>1</w:t>
    </w:r>
    <w:r w:rsidR="00321843">
      <w:t xml:space="preserve"> </w:t>
    </w:r>
    <w:r>
      <w:t>W</w:t>
    </w:r>
    <w:r w:rsidR="00321843">
      <w:t xml:space="preserve">4 </w:t>
    </w:r>
    <w:r>
      <w:t xml:space="preserve">Research Summary Table Template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7599A" w14:textId="77777777" w:rsidR="00464469" w:rsidRDefault="00464469" w:rsidP="00C5113C">
      <w:r>
        <w:separator/>
      </w:r>
    </w:p>
  </w:footnote>
  <w:footnote w:type="continuationSeparator" w:id="0">
    <w:p w14:paraId="508906AE" w14:textId="77777777" w:rsidR="00464469" w:rsidRDefault="00464469" w:rsidP="00C511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D6F93" w14:textId="456B2C30" w:rsidR="00C5113C" w:rsidRDefault="00C5113C" w:rsidP="00C5113C">
    <w:pPr>
      <w:tabs>
        <w:tab w:val="center" w:pos="4860"/>
        <w:tab w:val="right" w:pos="9720"/>
      </w:tabs>
      <w:rPr>
        <w:color w:val="002060"/>
        <w:sz w:val="28"/>
        <w:szCs w:val="28"/>
      </w:rPr>
    </w:pPr>
    <w:r>
      <w:rPr>
        <w:smallCaps/>
        <w:noProof/>
        <w:color w:val="002060"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64046C" wp14:editId="180A6540">
              <wp:simplePos x="0" y="0"/>
              <wp:positionH relativeFrom="column">
                <wp:posOffset>-28575</wp:posOffset>
              </wp:positionH>
              <wp:positionV relativeFrom="paragraph">
                <wp:posOffset>266700</wp:posOffset>
              </wp:positionV>
              <wp:extent cx="8596630" cy="0"/>
              <wp:effectExtent l="13970" t="9525" r="9525" b="952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59663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E4BA7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2.25pt;margin-top:21pt;width:676.9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" strokecolor="#002060" strokeweight="1.5pt"/>
          </w:pict>
        </mc:Fallback>
      </mc:AlternateContent>
    </w:r>
    <w:r w:rsidRPr="00005DF6">
      <w:rPr>
        <w:color w:val="002060"/>
        <w:sz w:val="32"/>
      </w:rPr>
      <w:t>Chamberlain College of Nursing</w:t>
    </w:r>
    <w:r w:rsidRPr="00005DF6">
      <w:rPr>
        <w:color w:val="002060"/>
      </w:rPr>
      <w:tab/>
    </w:r>
    <w:r>
      <w:rPr>
        <w:color w:val="002060"/>
        <w:sz w:val="28"/>
        <w:szCs w:val="28"/>
      </w:rPr>
      <w:tab/>
      <w:t xml:space="preserve">                                                   NR6</w:t>
    </w:r>
    <w:r w:rsidR="00321843">
      <w:rPr>
        <w:color w:val="002060"/>
        <w:sz w:val="28"/>
        <w:szCs w:val="28"/>
      </w:rPr>
      <w:t>3</w:t>
    </w:r>
    <w:r>
      <w:rPr>
        <w:color w:val="002060"/>
        <w:sz w:val="28"/>
        <w:szCs w:val="28"/>
      </w:rPr>
      <w:t xml:space="preserve">1 Nurse Educator Continuing                 </w:t>
    </w:r>
  </w:p>
  <w:p w14:paraId="5E5DFB72" w14:textId="77777777" w:rsidR="00C5113C" w:rsidRDefault="00C5113C" w:rsidP="00C5113C">
    <w:pPr>
      <w:tabs>
        <w:tab w:val="center" w:pos="4860"/>
        <w:tab w:val="right" w:pos="9720"/>
      </w:tabs>
    </w:pPr>
    <w:r>
      <w:rPr>
        <w:color w:val="002060"/>
        <w:sz w:val="28"/>
        <w:szCs w:val="28"/>
      </w:rPr>
      <w:t xml:space="preserve">                                                                                                                                Graduate Experience </w:t>
    </w:r>
  </w:p>
  <w:p w14:paraId="56842239" w14:textId="77777777" w:rsidR="00C5113C" w:rsidRDefault="00C511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DEysTQwNjE1NzRQ0lEKTi0uzszPAykwrAUAoME1iCwAAAA="/>
  </w:docVars>
  <w:rsids>
    <w:rsidRoot w:val="006E2CEC"/>
    <w:rsid w:val="000637B4"/>
    <w:rsid w:val="00187FCB"/>
    <w:rsid w:val="00294030"/>
    <w:rsid w:val="00321843"/>
    <w:rsid w:val="00464469"/>
    <w:rsid w:val="006D76B7"/>
    <w:rsid w:val="006E2CEC"/>
    <w:rsid w:val="009950A4"/>
    <w:rsid w:val="00AA0090"/>
    <w:rsid w:val="00B22884"/>
    <w:rsid w:val="00B5630E"/>
    <w:rsid w:val="00C5113C"/>
    <w:rsid w:val="00EA3B23"/>
    <w:rsid w:val="00FC5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D4CEE"/>
  <w14:defaultImageDpi w14:val="32767"/>
  <w15:chartTrackingRefBased/>
  <w15:docId w15:val="{B2251B47-577B-8346-8492-DE14301F7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2C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11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113C"/>
  </w:style>
  <w:style w:type="paragraph" w:styleId="Footer">
    <w:name w:val="footer"/>
    <w:basedOn w:val="Normal"/>
    <w:link w:val="FooterChar"/>
    <w:uiPriority w:val="99"/>
    <w:unhideWhenUsed/>
    <w:rsid w:val="00C511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11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249CFC776FFC45B0406236C05C5645" ma:contentTypeVersion="3" ma:contentTypeDescription="Create a new document." ma:contentTypeScope="" ma:versionID="d59014e67b72d5c5793c5d5d0af74ce6">
  <xsd:schema xmlns:xsd="http://www.w3.org/2001/XMLSchema" xmlns:xs="http://www.w3.org/2001/XMLSchema" xmlns:p="http://schemas.microsoft.com/office/2006/metadata/properties" xmlns:ns2="7f941d45-9904-4789-9355-0b62c794b42c" targetNamespace="http://schemas.microsoft.com/office/2006/metadata/properties" ma:root="true" ma:fieldsID="8f5b38219cbc7035d5dcfdc1b50aa7b2" ns2:_="">
    <xsd:import namespace="7f941d45-9904-4789-9355-0b62c794b4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941d45-9904-4789-9355-0b62c794b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atus" ma:index="10" nillable="true" ma:displayName="Status" ma:format="Dropdown" ma:internalName="Status">
      <xsd:simpleType>
        <xsd:restriction base="dms:Choice">
          <xsd:enumeration value="Loaded"/>
          <xsd:enumeration value="Choice 2"/>
          <xsd:enumeration value="Choice 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f941d45-9904-4789-9355-0b62c794b42c" xsi:nil="true"/>
  </documentManagement>
</p:properties>
</file>

<file path=customXml/itemProps1.xml><?xml version="1.0" encoding="utf-8"?>
<ds:datastoreItem xmlns:ds="http://schemas.openxmlformats.org/officeDocument/2006/customXml" ds:itemID="{48EAD28E-91AF-4653-B01E-F12E0E99BD33}"/>
</file>

<file path=customXml/itemProps2.xml><?xml version="1.0" encoding="utf-8"?>
<ds:datastoreItem xmlns:ds="http://schemas.openxmlformats.org/officeDocument/2006/customXml" ds:itemID="{E2FB6123-945C-4DD5-8D3E-4A3F1302193F}"/>
</file>

<file path=customXml/itemProps3.xml><?xml version="1.0" encoding="utf-8"?>
<ds:datastoreItem xmlns:ds="http://schemas.openxmlformats.org/officeDocument/2006/customXml" ds:itemID="{0100F8FF-AEBB-41EA-9559-81EF495C96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47</Characters>
  <Application>Microsoft Office Word</Application>
  <DocSecurity>0</DocSecurity>
  <Lines>8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Sisk</dc:creator>
  <cp:keywords/>
  <dc:description/>
  <cp:lastModifiedBy>Zehner, Bili</cp:lastModifiedBy>
  <cp:revision>5</cp:revision>
  <dcterms:created xsi:type="dcterms:W3CDTF">2022-09-21T14:05:00Z</dcterms:created>
  <dcterms:modified xsi:type="dcterms:W3CDTF">2022-10-06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44c6fe6b311b83e79291d3d7f04d62c75386216268b3a9f6d93e7117c3730f</vt:lpwstr>
  </property>
  <property fmtid="{D5CDD505-2E9C-101B-9397-08002B2CF9AE}" pid="3" name="ContentTypeId">
    <vt:lpwstr>0x01010003249CFC776FFC45B0406236C05C5645</vt:lpwstr>
  </property>
</Properties>
</file>